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1929E66C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 - 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977676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tina</w:t>
            </w:r>
          </w:p>
        </w:tc>
      </w:tr>
      <w:tr w:rsidR="000304CB" w:rsidRPr="00362177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2C40ACED" w:rsidR="000304CB" w:rsidRPr="00DB08BD" w:rsidRDefault="0036217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lazi se u jugoistočnom dijelu Grada, istočno od Sisačke ulice</w:t>
            </w: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20207B1F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.601.596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217A632E" w:rsidR="00633EBF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56.273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3A01E4DB" w:rsidR="00633EBF" w:rsidRPr="00DB08BD" w:rsidRDefault="00483CC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307776</w:t>
            </w: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61D85087" w:rsidR="00633EBF" w:rsidRPr="00DB08BD" w:rsidRDefault="00483CC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33010</w:t>
            </w: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487E3742" w:rsidR="00633EBF" w:rsidRPr="00DB08BD" w:rsidRDefault="00483CC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4695</w:t>
            </w: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42AD0375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o-uslužn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4EDE8E78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4E838AE6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0</w:t>
            </w:r>
          </w:p>
        </w:tc>
      </w:tr>
      <w:tr w:rsidR="004A6D6C" w:rsidRPr="00A57531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49528978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&gt;15 m (25,0m za 25% površ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</w:t>
            </w:r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 zgrade) – SUKLADNO ZAHTJEVIMA TEHNOLOŠKOG PROCESA</w:t>
            </w:r>
          </w:p>
        </w:tc>
      </w:tr>
      <w:tr w:rsidR="004A6D6C" w:rsidRPr="00A57531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30E802A8" w14:textId="77777777" w:rsidR="00407280" w:rsidRPr="00407280" w:rsidRDefault="00407280" w:rsidP="0040728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Max za I zonu 80 </w:t>
            </w:r>
            <w:proofErr w:type="spellStart"/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b</w:t>
            </w:r>
            <w:proofErr w:type="spellEnd"/>
          </w:p>
          <w:p w14:paraId="7BE5E3F2" w14:textId="4FBAA3B9" w:rsidR="004A6D6C" w:rsidRPr="00DB08BD" w:rsidRDefault="00407280" w:rsidP="0040728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Max dopuštena za K zonu – 50 </w:t>
            </w:r>
            <w:proofErr w:type="spellStart"/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b</w:t>
            </w:r>
            <w:proofErr w:type="spellEnd"/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(noć) – 65 </w:t>
            </w:r>
            <w:proofErr w:type="spellStart"/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b</w:t>
            </w:r>
            <w:proofErr w:type="spellEnd"/>
            <w:r w:rsidRP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(dan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0"/>
        <w:gridCol w:w="866"/>
        <w:gridCol w:w="814"/>
        <w:gridCol w:w="1134"/>
        <w:gridCol w:w="1280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39339D70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0C2B980C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0" w:name="_GoBack"/>
            <w:bookmarkEnd w:id="0"/>
          </w:p>
        </w:tc>
        <w:tc>
          <w:tcPr>
            <w:tcW w:w="714" w:type="pct"/>
          </w:tcPr>
          <w:p w14:paraId="0F7D3A24" w14:textId="4AC866C0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A57531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63292CD9" w:rsidR="00E316FD" w:rsidRPr="00DB08BD" w:rsidRDefault="00A84A4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6424</w:t>
            </w: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1E24AF3D" w:rsidR="00E316FD" w:rsidRPr="00DB08BD" w:rsidRDefault="00A84A4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9292/5</w:t>
            </w:r>
          </w:p>
        </w:tc>
        <w:tc>
          <w:tcPr>
            <w:tcW w:w="714" w:type="pct"/>
          </w:tcPr>
          <w:p w14:paraId="62477905" w14:textId="7A22D5EE" w:rsidR="00E316FD" w:rsidRPr="00DB08BD" w:rsidRDefault="00A84A4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Čalušić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ou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asnikosa</w:t>
            </w:r>
            <w:proofErr w:type="spellEnd"/>
          </w:p>
        </w:tc>
        <w:tc>
          <w:tcPr>
            <w:tcW w:w="563" w:type="pct"/>
          </w:tcPr>
          <w:p w14:paraId="6AFA910D" w14:textId="24FD44E7" w:rsidR="00E316FD" w:rsidRPr="00DB08BD" w:rsidRDefault="00A84A4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A57531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4AD549D5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5150AB1D" w:rsidR="00517DEB" w:rsidRPr="00E9420F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20F19C2B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3+8 MW – Mogućnost povećanja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6AE6B7CD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44DE427E" w:rsidR="00517DEB" w:rsidRPr="00E9420F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B5F45A4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2.000 m3/h – Mogućnost povećanja</w:t>
            </w: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39C0C4F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0FFEC964" w:rsidR="00517DEB" w:rsidRPr="00E9420F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57DFF07D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80 m3dan – Mogućnost povećanja</w:t>
            </w: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0AA2438D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0B378453" w:rsidR="00517DEB" w:rsidRPr="00E9420F" w:rsidRDefault="006E1422" w:rsidP="006E142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CD48DC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201A48EE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5863888" w:rsidR="00517DEB" w:rsidRPr="00DB08BD" w:rsidRDefault="006E1422" w:rsidP="006E142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0FD4E5C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D48D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72-2,30</w:t>
            </w:r>
          </w:p>
        </w:tc>
      </w:tr>
      <w:tr w:rsidR="000E39F1" w:rsidRPr="00A57531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CD48DC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53E9E64A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72-4,00</w:t>
            </w:r>
          </w:p>
        </w:tc>
      </w:tr>
      <w:tr w:rsidR="000E39F1" w:rsidRPr="00A57531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1A3C2B8A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A 100% </w:t>
            </w:r>
          </w:p>
        </w:tc>
      </w:tr>
      <w:tr w:rsidR="000E39F1" w:rsidRPr="00CD48DC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43666955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0-0,50</w:t>
            </w:r>
          </w:p>
        </w:tc>
      </w:tr>
      <w:tr w:rsidR="000E39F1" w:rsidRPr="00A57531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0EBA0D62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 100% na rok od 5 godin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159F82C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D48D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6</w:t>
            </w:r>
          </w:p>
        </w:tc>
      </w:tr>
      <w:tr w:rsidR="004A6D6C" w:rsidRPr="00CD48DC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65A82DD2" w:rsidR="004A6D6C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2</w:t>
            </w:r>
          </w:p>
        </w:tc>
      </w:tr>
      <w:tr w:rsidR="004A6D6C" w:rsidRPr="00CD48DC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197CC40F" w:rsidR="004A6D6C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9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6E15BE8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D48D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4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4377BED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3E291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2B5218D5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259B8C57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174228D0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B12955" w:rsidRPr="00CD48DC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013167B" w:rsidR="00B12955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CD48DC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210B2812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56BBCB81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 km</w:t>
            </w:r>
          </w:p>
        </w:tc>
      </w:tr>
      <w:tr w:rsidR="004A6D6C" w:rsidRPr="00CD48DC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35DA7D55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5 km</w:t>
            </w:r>
          </w:p>
        </w:tc>
      </w:tr>
      <w:tr w:rsidR="004A6D6C" w:rsidRPr="00CD48DC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546E80C4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uka Rijeka, 237 km</w:t>
            </w:r>
          </w:p>
        </w:tc>
      </w:tr>
      <w:tr w:rsidR="004A6D6C" w:rsidRPr="00CD48DC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2BD668F1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Franjo Tuđman, 84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30CE1A21" w:rsidR="004A6D6C" w:rsidRPr="00DB08BD" w:rsidRDefault="003E291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etrokemija d.d.</w:t>
            </w:r>
          </w:p>
        </w:tc>
        <w:tc>
          <w:tcPr>
            <w:tcW w:w="792" w:type="pct"/>
          </w:tcPr>
          <w:p w14:paraId="0CF55FA9" w14:textId="74DC2742" w:rsidR="004A6D6C" w:rsidRPr="00DB08BD" w:rsidRDefault="00831CF3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a umjetnih gnojiva</w:t>
            </w:r>
          </w:p>
        </w:tc>
        <w:tc>
          <w:tcPr>
            <w:tcW w:w="897" w:type="pct"/>
          </w:tcPr>
          <w:p w14:paraId="3C637F9B" w14:textId="0B227F45" w:rsidR="004A6D6C" w:rsidRPr="00DB08BD" w:rsidRDefault="003E291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109CAC66" w:rsidR="004A6D6C" w:rsidRPr="00DB08BD" w:rsidRDefault="0036217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ww.petrokemija.hr</w:t>
            </w: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CD48DC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3026E541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magoj Šepak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6954AA46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Kutina</w:t>
            </w:r>
          </w:p>
        </w:tc>
      </w:tr>
      <w:tr w:rsidR="004A6D6C" w:rsidRPr="00A57531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6072BAA5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referent za projekte i razvoj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6234504C" w:rsidR="004A6D6C" w:rsidRPr="00DB08BD" w:rsidRDefault="006E142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7" w:history="1">
              <w:r w:rsidR="00FD336A" w:rsidRPr="00CF5331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sepak@kutina.hr</w:t>
              </w:r>
            </w:hyperlink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39C9C6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98/9179-45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407280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val="pl-PL" w:eastAsia="hr-HR"/>
        </w:rPr>
      </w:pPr>
      <w:r w:rsidRPr="00407280">
        <w:rPr>
          <w:rFonts w:ascii="Times New Roman" w:eastAsia="Times New Roman" w:hAnsi="Times New Roman"/>
          <w:sz w:val="18"/>
          <w:szCs w:val="18"/>
          <w:lang w:val="pl-PL" w:eastAsia="hr-HR"/>
        </w:rPr>
        <w:lastRenderedPageBreak/>
        <w:t>Ministarstvo gospodarstva i održivog razvoja ne snosi pravnu odgovornost za točnost ili sveobuhvatnost podataka u ovoj bazi podataka. Ministarstvo gospodarstva  i održivog razvoja ne prihvaća odgovornost za bilo kakvu izravnu, neizravnu, posljedičnu ili slučajnu štetu ili gubitke nastale zbog korištenja ove zbirke podataka.</w:t>
      </w:r>
    </w:p>
    <w:p w14:paraId="7F6FAF4F" w14:textId="77777777" w:rsidR="00D93AEE" w:rsidRPr="00407280" w:rsidRDefault="00D93AEE" w:rsidP="00D93AEE">
      <w:pPr>
        <w:rPr>
          <w:lang w:val="pl-PL"/>
        </w:rPr>
      </w:pPr>
    </w:p>
    <w:p w14:paraId="7AA56D1F" w14:textId="77777777" w:rsidR="00D93AEE" w:rsidRPr="00407280" w:rsidRDefault="00D93AEE" w:rsidP="00D93AEE">
      <w:pPr>
        <w:tabs>
          <w:tab w:val="left" w:pos="2520"/>
        </w:tabs>
        <w:rPr>
          <w:lang w:val="pl-PL"/>
        </w:rPr>
      </w:pPr>
    </w:p>
    <w:sectPr w:rsidR="00D93AEE" w:rsidRPr="0040728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62177"/>
    <w:rsid w:val="003C4108"/>
    <w:rsid w:val="003E0A0F"/>
    <w:rsid w:val="003E2917"/>
    <w:rsid w:val="00407280"/>
    <w:rsid w:val="00483CC7"/>
    <w:rsid w:val="004A6D6C"/>
    <w:rsid w:val="00517DEB"/>
    <w:rsid w:val="005D0447"/>
    <w:rsid w:val="005D702B"/>
    <w:rsid w:val="00633EBF"/>
    <w:rsid w:val="006A1CC1"/>
    <w:rsid w:val="006D3B0E"/>
    <w:rsid w:val="006E0913"/>
    <w:rsid w:val="006E1422"/>
    <w:rsid w:val="006E2273"/>
    <w:rsid w:val="00831CF3"/>
    <w:rsid w:val="00851865"/>
    <w:rsid w:val="00A57531"/>
    <w:rsid w:val="00A84A41"/>
    <w:rsid w:val="00B12955"/>
    <w:rsid w:val="00B23475"/>
    <w:rsid w:val="00B61DC3"/>
    <w:rsid w:val="00CD48DC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336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FD336A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FD33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sepak@kutina.h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634</Words>
  <Characters>3618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Domagoj Šepak</cp:lastModifiedBy>
  <cp:revision>6</cp:revision>
  <cp:lastPrinted>2022-12-02T09:27:00Z</cp:lastPrinted>
  <dcterms:created xsi:type="dcterms:W3CDTF">2023-09-15T13:12:00Z</dcterms:created>
  <dcterms:modified xsi:type="dcterms:W3CDTF">2023-10-26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